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C96AC" w14:textId="3CCAD02B" w:rsidR="00732ED8" w:rsidRPr="009F79B4" w:rsidRDefault="00307FA4" w:rsidP="009F79B4">
      <w:pPr>
        <w:spacing w:after="0" w:line="240" w:lineRule="auto"/>
        <w:jc w:val="center"/>
        <w:rPr>
          <w:b/>
          <w:sz w:val="36"/>
          <w:szCs w:val="36"/>
          <w:u w:val="single"/>
        </w:rPr>
      </w:pPr>
      <w:r w:rsidRPr="00307FA4">
        <w:rPr>
          <w:b/>
          <w:sz w:val="36"/>
          <w:szCs w:val="36"/>
          <w:u w:val="single"/>
        </w:rPr>
        <w:t>Sales Account Manager</w:t>
      </w:r>
      <w:r>
        <w:rPr>
          <w:b/>
          <w:sz w:val="36"/>
          <w:szCs w:val="36"/>
          <w:u w:val="single"/>
        </w:rPr>
        <w:t xml:space="preserve"> -</w:t>
      </w:r>
      <w:r w:rsidRPr="00307FA4">
        <w:rPr>
          <w:b/>
          <w:sz w:val="36"/>
          <w:szCs w:val="36"/>
          <w:u w:val="single"/>
        </w:rPr>
        <w:t xml:space="preserve"> </w:t>
      </w:r>
      <w:r w:rsidR="00166852">
        <w:rPr>
          <w:b/>
          <w:sz w:val="36"/>
          <w:szCs w:val="36"/>
          <w:u w:val="single"/>
        </w:rPr>
        <w:t>Job Description</w:t>
      </w:r>
    </w:p>
    <w:p w14:paraId="1C8D0B12" w14:textId="77777777" w:rsidR="009F79B4" w:rsidRDefault="009F79B4" w:rsidP="009F79B4">
      <w:pPr>
        <w:spacing w:after="0" w:line="240" w:lineRule="auto"/>
      </w:pPr>
    </w:p>
    <w:p w14:paraId="69EE690F" w14:textId="77777777" w:rsidR="00872637" w:rsidRDefault="00872637" w:rsidP="009F79B4">
      <w:pPr>
        <w:spacing w:after="0" w:line="240" w:lineRule="auto"/>
      </w:pPr>
    </w:p>
    <w:p w14:paraId="7A415523" w14:textId="633E5C36" w:rsidR="009F79B4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7FA4">
        <w:rPr>
          <w:rFonts w:ascii="Times New Roman" w:eastAsia="Times New Roman" w:hAnsi="Times New Roman" w:cs="Times New Roman"/>
          <w:b/>
          <w:bCs/>
          <w:sz w:val="24"/>
          <w:szCs w:val="24"/>
        </w:rPr>
        <w:t>Better Life Ventures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 headquartere</w:t>
      </w:r>
      <w:r>
        <w:rPr>
          <w:rFonts w:ascii="Times New Roman" w:eastAsia="Times New Roman" w:hAnsi="Times New Roman" w:cs="Times New Roman"/>
          <w:sz w:val="24"/>
          <w:szCs w:val="24"/>
        </w:rPr>
        <w:t>d in the USA with a local branch registered in Skopje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s seeking the right individual 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ales Account Manager </w:t>
      </w:r>
      <w:r w:rsidRPr="009F79B4">
        <w:rPr>
          <w:rFonts w:ascii="Times New Roman" w:eastAsia="Times New Roman" w:hAnsi="Times New Roman" w:cs="Times New Roman"/>
          <w:bCs/>
          <w:sz w:val="24"/>
          <w:szCs w:val="24"/>
        </w:rPr>
        <w:t>position.</w:t>
      </w:r>
      <w:r w:rsidRPr="009F79B4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="00C2188A" w:rsidRPr="00307FA4">
        <w:rPr>
          <w:rFonts w:ascii="Times New Roman" w:eastAsia="Times New Roman" w:hAnsi="Times New Roman" w:cs="Times New Roman"/>
          <w:sz w:val="24"/>
          <w:szCs w:val="24"/>
        </w:rPr>
        <w:t xml:space="preserve">Individuals 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>with extensive sales backgrounds and entrepreneurial working styles have the opportunity with unlimited revenue earnings and gain experience in the digital global commerce field.</w:t>
      </w:r>
    </w:p>
    <w:p w14:paraId="376C271C" w14:textId="77777777" w:rsidR="009F79B4" w:rsidRPr="009F79B4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253FB4" w14:textId="216E7E31" w:rsidR="009F79B4" w:rsidRPr="009F79B4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We are looking for an enthusiastic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> </w:t>
      </w:r>
      <w:r w:rsidR="00524845" w:rsidRPr="0052484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ales Account Manager </w:t>
      </w:r>
      <w:r w:rsidR="00524845">
        <w:rPr>
          <w:rFonts w:ascii="Times New Roman" w:eastAsia="Times New Roman" w:hAnsi="Times New Roman" w:cs="Times New Roman"/>
          <w:sz w:val="24"/>
          <w:szCs w:val="24"/>
        </w:rPr>
        <w:t xml:space="preserve">who is driven to 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>close sales and build customer relationships to gain lifetime partnership in the wholesale channel of global sales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. The ideal candidate is highly motivated, energetic, quick-learning, and 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>ability to influence customers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 xml:space="preserve">with a passion of 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>grow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 their career as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263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ales Professional. </w:t>
      </w:r>
    </w:p>
    <w:p w14:paraId="6F09B0C2" w14:textId="159F90F5" w:rsidR="00872637" w:rsidRPr="00307FA4" w:rsidRDefault="00872637" w:rsidP="009F79B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  <w:t xml:space="preserve">As we are serving 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orldwide marketplace, 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>a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7FA4" w:rsidRPr="00307FA4">
        <w:rPr>
          <w:rFonts w:ascii="Times New Roman" w:eastAsia="Times New Roman" w:hAnsi="Times New Roman" w:cs="Times New Roman"/>
          <w:b/>
          <w:bCs/>
          <w:sz w:val="24"/>
          <w:szCs w:val="24"/>
        </w:rPr>
        <w:t>work-from-home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 xml:space="preserve"> position that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8650B" w:rsidRPr="00307FA4">
        <w:rPr>
          <w:rFonts w:ascii="Times New Roman" w:eastAsia="Times New Roman" w:hAnsi="Times New Roman" w:cs="Times New Roman"/>
          <w:b/>
          <w:sz w:val="24"/>
          <w:szCs w:val="24"/>
        </w:rPr>
        <w:t>work</w:t>
      </w:r>
      <w:r w:rsidR="00307FA4" w:rsidRPr="00307FA4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D8650B" w:rsidRPr="00307FA4">
        <w:rPr>
          <w:rFonts w:ascii="Times New Roman" w:eastAsia="Times New Roman" w:hAnsi="Times New Roman" w:cs="Times New Roman"/>
          <w:b/>
          <w:sz w:val="24"/>
          <w:szCs w:val="24"/>
        </w:rPr>
        <w:t>-in-shifts</w:t>
      </w:r>
      <w:r w:rsidR="00D8650B" w:rsidRPr="00307FA4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D23E1E" w:rsidRPr="00307FA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61CEF08B" w14:textId="77777777" w:rsidR="00D23E1E" w:rsidRDefault="00D23E1E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EEFE41" w14:textId="77777777" w:rsidR="00872637" w:rsidRPr="009F79B4" w:rsidRDefault="00872637" w:rsidP="008726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9CE3D3" w14:textId="77777777" w:rsidR="00872637" w:rsidRPr="006712C5" w:rsidRDefault="00872637" w:rsidP="00872637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712C5">
        <w:rPr>
          <w:rFonts w:ascii="Times New Roman" w:eastAsia="Times New Roman" w:hAnsi="Times New Roman" w:cs="Times New Roman"/>
          <w:b/>
          <w:bCs/>
          <w:sz w:val="28"/>
          <w:szCs w:val="28"/>
        </w:rPr>
        <w:t>Requirements:</w:t>
      </w:r>
    </w:p>
    <w:p w14:paraId="26DCD1D2" w14:textId="1813082F" w:rsidR="00872637" w:rsidRPr="009F79B4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minimum of </w:t>
      </w:r>
      <w:r w:rsidRPr="00D8650B">
        <w:rPr>
          <w:rFonts w:ascii="Times New Roman" w:eastAsia="Times New Roman" w:hAnsi="Times New Roman" w:cs="Times New Roman"/>
          <w:b/>
          <w:sz w:val="24"/>
          <w:szCs w:val="24"/>
        </w:rPr>
        <w:t>five years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7FA4">
        <w:rPr>
          <w:rFonts w:ascii="Times New Roman" w:eastAsia="Times New Roman" w:hAnsi="Times New Roman" w:cs="Times New Roman"/>
          <w:sz w:val="24"/>
          <w:szCs w:val="24"/>
        </w:rPr>
        <w:t>professional working experience in sales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 selling products and/or services</w:t>
      </w:r>
    </w:p>
    <w:p w14:paraId="006A39AA" w14:textId="26EBCFB4" w:rsidR="00872637" w:rsidRPr="009F79B4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Excellent verbal and written English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632D01B" w14:textId="4A2A8E9A" w:rsidR="00872637" w:rsidRPr="009F79B4" w:rsidRDefault="00D8650B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00872637" w:rsidRPr="009F79B4">
        <w:rPr>
          <w:rFonts w:ascii="Times New Roman" w:eastAsia="Times New Roman" w:hAnsi="Times New Roman" w:cs="Times New Roman"/>
          <w:sz w:val="24"/>
          <w:szCs w:val="24"/>
        </w:rPr>
        <w:t xml:space="preserve">xcellent </w:t>
      </w:r>
      <w:r w:rsidR="00B431F1">
        <w:rPr>
          <w:rFonts w:ascii="Times New Roman" w:eastAsia="Times New Roman" w:hAnsi="Times New Roman" w:cs="Times New Roman"/>
          <w:sz w:val="24"/>
          <w:szCs w:val="24"/>
        </w:rPr>
        <w:t>interpersonal</w:t>
      </w:r>
      <w:r w:rsidR="00872637" w:rsidRPr="009F79B4">
        <w:rPr>
          <w:rFonts w:ascii="Times New Roman" w:eastAsia="Times New Roman" w:hAnsi="Times New Roman" w:cs="Times New Roman"/>
          <w:sz w:val="24"/>
          <w:szCs w:val="24"/>
        </w:rPr>
        <w:t xml:space="preserve"> skills to communicate effect</w:t>
      </w:r>
      <w:r w:rsidR="00B431F1">
        <w:rPr>
          <w:rFonts w:ascii="Times New Roman" w:eastAsia="Times New Roman" w:hAnsi="Times New Roman" w:cs="Times New Roman"/>
          <w:sz w:val="24"/>
          <w:szCs w:val="24"/>
        </w:rPr>
        <w:t>ively with clients and teammates</w:t>
      </w:r>
      <w:r w:rsidR="00872637" w:rsidRPr="009F79B4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w:r w:rsidR="00872637">
        <w:rPr>
          <w:rFonts w:ascii="Times New Roman" w:eastAsia="Times New Roman" w:hAnsi="Times New Roman" w:cs="Times New Roman"/>
          <w:sz w:val="24"/>
          <w:szCs w:val="24"/>
        </w:rPr>
        <w:t>chat/</w:t>
      </w:r>
      <w:r w:rsidR="00872637" w:rsidRPr="009F79B4">
        <w:rPr>
          <w:rFonts w:ascii="Times New Roman" w:eastAsia="Times New Roman" w:hAnsi="Times New Roman" w:cs="Times New Roman"/>
          <w:sz w:val="24"/>
          <w:szCs w:val="24"/>
        </w:rPr>
        <w:t>telephone/emai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66648C4" w14:textId="2D2D9E9C" w:rsidR="00872637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Demonstrated abil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>i</w:t>
      </w:r>
      <w:r w:rsidR="00B431F1">
        <w:rPr>
          <w:rFonts w:ascii="Times New Roman" w:eastAsia="Times New Roman" w:hAnsi="Times New Roman" w:cs="Times New Roman"/>
          <w:sz w:val="24"/>
          <w:szCs w:val="24"/>
        </w:rPr>
        <w:t>ty to generate new business out of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inbound inquiries from interested potential new clients </w:t>
      </w:r>
    </w:p>
    <w:p w14:paraId="7D026BF0" w14:textId="66CD6EDC" w:rsidR="00872637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Demonstrated ability to engage in relationship-building discussions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by contacting</w:t>
      </w:r>
      <w:r w:rsidR="00D8650B">
        <w:rPr>
          <w:rFonts w:ascii="CIDFont+F1" w:eastAsia="CIDFont+F5" w:hAnsi="CIDFont+F1" w:cs="CIDFont+F1"/>
          <w:sz w:val="23"/>
          <w:szCs w:val="23"/>
        </w:rPr>
        <w:t xml:space="preserve"> previous leads and </w:t>
      </w:r>
      <w:r w:rsidR="00B431F1">
        <w:rPr>
          <w:rFonts w:ascii="CIDFont+F1" w:eastAsia="CIDFont+F5" w:hAnsi="CIDFont+F1" w:cs="CIDFont+F1"/>
          <w:sz w:val="23"/>
          <w:szCs w:val="23"/>
        </w:rPr>
        <w:t xml:space="preserve">existing </w:t>
      </w:r>
      <w:r w:rsidR="00D8650B">
        <w:rPr>
          <w:rFonts w:ascii="CIDFont+F1" w:eastAsia="CIDFont+F5" w:hAnsi="CIDFont+F1" w:cs="CIDFont+F1"/>
          <w:sz w:val="23"/>
          <w:szCs w:val="23"/>
        </w:rPr>
        <w:t>customers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222D5B2" w14:textId="10B0419B" w:rsidR="00307FA4" w:rsidRPr="009F79B4" w:rsidRDefault="00307FA4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ficient in identifying low value versus high value buyers and </w:t>
      </w:r>
      <w:r w:rsidR="0034761F">
        <w:rPr>
          <w:rFonts w:ascii="Times New Roman" w:eastAsia="Times New Roman" w:hAnsi="Times New Roman" w:cs="Times New Roman"/>
          <w:sz w:val="24"/>
          <w:szCs w:val="24"/>
        </w:rPr>
        <w:t>customizing communication to them</w:t>
      </w:r>
    </w:p>
    <w:p w14:paraId="60F3C3E1" w14:textId="04140639" w:rsidR="00872637" w:rsidRPr="009F79B4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Demonstrated ability to identify and anticipate clients' needs</w:t>
      </w:r>
      <w:r w:rsidR="00B431F1">
        <w:rPr>
          <w:rFonts w:ascii="Times New Roman" w:eastAsia="Times New Roman" w:hAnsi="Times New Roman" w:cs="Times New Roman"/>
          <w:sz w:val="24"/>
          <w:szCs w:val="24"/>
        </w:rPr>
        <w:t xml:space="preserve"> and sell products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, including </w:t>
      </w:r>
      <w:r w:rsidR="00D8650B" w:rsidRPr="00D8650B">
        <w:rPr>
          <w:rFonts w:ascii="Times New Roman" w:eastAsia="Times New Roman" w:hAnsi="Times New Roman" w:cs="Times New Roman"/>
          <w:b/>
          <w:sz w:val="24"/>
          <w:szCs w:val="24"/>
        </w:rPr>
        <w:t>up-sell and cross-sell</w:t>
      </w:r>
    </w:p>
    <w:p w14:paraId="02AE8BF3" w14:textId="0F3F7434" w:rsidR="00872637" w:rsidRPr="009F79B4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Possess problem-solving and decision-making skills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3B8A64" w14:textId="5AFE7313" w:rsidR="00872637" w:rsidRPr="009F79B4" w:rsidRDefault="00D8650B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lid </w:t>
      </w:r>
      <w:r w:rsidR="00B431F1">
        <w:rPr>
          <w:rFonts w:ascii="Times New Roman" w:eastAsia="Times New Roman" w:hAnsi="Times New Roman" w:cs="Times New Roman"/>
          <w:sz w:val="24"/>
          <w:szCs w:val="24"/>
        </w:rPr>
        <w:t>administrative</w:t>
      </w:r>
      <w:r w:rsidR="00872637" w:rsidRPr="009F79B4">
        <w:rPr>
          <w:rFonts w:ascii="Times New Roman" w:eastAsia="Times New Roman" w:hAnsi="Times New Roman" w:cs="Times New Roman"/>
          <w:sz w:val="24"/>
          <w:szCs w:val="24"/>
        </w:rPr>
        <w:t xml:space="preserve"> and organizational skills</w:t>
      </w:r>
    </w:p>
    <w:p w14:paraId="70392978" w14:textId="6E919636" w:rsidR="00872637" w:rsidRPr="009F79B4" w:rsidRDefault="00D8650B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iciency in Microsoft Office</w:t>
      </w:r>
      <w:r w:rsidR="00872637" w:rsidRPr="009F79B4">
        <w:rPr>
          <w:rFonts w:ascii="Times New Roman" w:eastAsia="Times New Roman" w:hAnsi="Times New Roman" w:cs="Times New Roman"/>
          <w:sz w:val="24"/>
          <w:szCs w:val="24"/>
        </w:rPr>
        <w:t>-based program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BF8DD33" w14:textId="483597A8" w:rsidR="00872637" w:rsidRPr="009F79B4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Intermediate mathematical skills performing calculations involving adding, subtracting, multiplying, and dividing</w:t>
      </w:r>
    </w:p>
    <w:p w14:paraId="754ACA10" w14:textId="6EA96103" w:rsidR="00872637" w:rsidRPr="009F79B4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Experience in B2B </w:t>
      </w:r>
      <w:r w:rsidR="00741BEA">
        <w:rPr>
          <w:rFonts w:ascii="Times New Roman" w:eastAsia="Times New Roman" w:hAnsi="Times New Roman" w:cs="Times New Roman"/>
          <w:sz w:val="24"/>
          <w:szCs w:val="24"/>
        </w:rPr>
        <w:t>preferred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136AE2A" w14:textId="0720A8D2" w:rsidR="00872637" w:rsidRDefault="00872637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Willingness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and ability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 to work 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>in shift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>s</w:t>
      </w:r>
      <w:r w:rsidR="00D8650B">
        <w:rPr>
          <w:rFonts w:ascii="Times New Roman" w:eastAsia="Times New Roman" w:hAnsi="Times New Roman" w:cs="Times New Roman"/>
          <w:sz w:val="24"/>
          <w:szCs w:val="24"/>
        </w:rPr>
        <w:t xml:space="preserve"> and from home </w:t>
      </w:r>
    </w:p>
    <w:p w14:paraId="39C45FE5" w14:textId="19820096" w:rsidR="00D8650B" w:rsidRDefault="00D8650B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lexibility in the working hours</w:t>
      </w:r>
      <w:r w:rsidRPr="008726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Pr="00872637">
        <w:rPr>
          <w:rFonts w:ascii="Times New Roman" w:eastAsia="Times New Roman" w:hAnsi="Times New Roman" w:cs="Times New Roman"/>
          <w:sz w:val="24"/>
          <w:szCs w:val="24"/>
        </w:rPr>
        <w:t>designed to accommodate infrequent inquiries and tasks within the main work hours</w:t>
      </w:r>
    </w:p>
    <w:p w14:paraId="2B5D4067" w14:textId="2DC2A771" w:rsidR="0034761F" w:rsidRDefault="0034761F" w:rsidP="00872637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nowledgeable of digital marketing and Alibaba platform is preferred</w:t>
      </w:r>
    </w:p>
    <w:p w14:paraId="3D9F977A" w14:textId="77777777" w:rsidR="00D8650B" w:rsidRDefault="00D8650B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830182" w14:textId="77777777" w:rsidR="00D8650B" w:rsidRPr="009F79B4" w:rsidRDefault="00D8650B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DD9810" w14:textId="77777777" w:rsidR="009F79B4" w:rsidRPr="006712C5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712C5">
        <w:rPr>
          <w:rFonts w:ascii="Times New Roman" w:eastAsia="Times New Roman" w:hAnsi="Times New Roman" w:cs="Times New Roman"/>
          <w:b/>
          <w:bCs/>
          <w:sz w:val="28"/>
          <w:szCs w:val="28"/>
        </w:rPr>
        <w:t>Responsibilities:</w:t>
      </w:r>
    </w:p>
    <w:p w14:paraId="6F4EB012" w14:textId="77777777" w:rsidR="00C11DFB" w:rsidRDefault="00041269" w:rsidP="009F79B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come pr</w:t>
      </w:r>
      <w:r w:rsidR="00B431F1">
        <w:rPr>
          <w:rFonts w:ascii="Times New Roman" w:eastAsia="Times New Roman" w:hAnsi="Times New Roman" w:cs="Times New Roman"/>
          <w:sz w:val="24"/>
          <w:szCs w:val="24"/>
        </w:rPr>
        <w:t>oficient in the product categor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m</w:t>
      </w:r>
      <w:r w:rsidR="009F79B4" w:rsidRPr="009F79B4">
        <w:rPr>
          <w:rFonts w:ascii="Times New Roman" w:eastAsia="Times New Roman" w:hAnsi="Times New Roman" w:cs="Times New Roman"/>
          <w:sz w:val="24"/>
          <w:szCs w:val="24"/>
        </w:rPr>
        <w:t xml:space="preserve">aintain effective sales skills </w:t>
      </w:r>
      <w:r>
        <w:rPr>
          <w:rFonts w:ascii="Times New Roman" w:eastAsia="Times New Roman" w:hAnsi="Times New Roman" w:cs="Times New Roman"/>
          <w:sz w:val="24"/>
          <w:szCs w:val="24"/>
        </w:rPr>
        <w:t>to offer the product</w:t>
      </w:r>
      <w:r w:rsidR="00B431F1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s that</w:t>
      </w:r>
      <w:r w:rsidR="009F79B4" w:rsidRPr="009F79B4">
        <w:rPr>
          <w:rFonts w:ascii="Times New Roman" w:eastAsia="Times New Roman" w:hAnsi="Times New Roman" w:cs="Times New Roman"/>
          <w:sz w:val="24"/>
          <w:szCs w:val="24"/>
        </w:rPr>
        <w:t xml:space="preserve"> best fit the client’s needs</w:t>
      </w:r>
    </w:p>
    <w:p w14:paraId="3A1F94B9" w14:textId="188CFBA1" w:rsidR="009F79B4" w:rsidRDefault="00C11DFB" w:rsidP="009F79B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Manage inbound customer inquiries by answering questions of the perspective buyers and influencing them to make purchases</w:t>
      </w:r>
      <w:r w:rsidR="000412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39E1325" w14:textId="7251BF0F" w:rsidR="00C11DFB" w:rsidRPr="009F79B4" w:rsidRDefault="00C11DFB" w:rsidP="009F79B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nage their individual Alibaba account which serves as the platform for acquiring new customers; will become proficient in the system</w:t>
      </w:r>
    </w:p>
    <w:p w14:paraId="6899613C" w14:textId="4EBDE384" w:rsidR="00041269" w:rsidRDefault="009F79B4" w:rsidP="0004126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Consistently meet or exceed </w:t>
      </w:r>
      <w:r w:rsidR="00041269">
        <w:rPr>
          <w:rFonts w:ascii="Times New Roman" w:eastAsia="Times New Roman" w:hAnsi="Times New Roman" w:cs="Times New Roman"/>
          <w:sz w:val="24"/>
          <w:szCs w:val="24"/>
        </w:rPr>
        <w:t>sales/performance goals by answering new inquiries timely and following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1269">
        <w:rPr>
          <w:rFonts w:ascii="Times New Roman" w:eastAsia="Times New Roman" w:hAnsi="Times New Roman" w:cs="Times New Roman"/>
          <w:sz w:val="24"/>
          <w:szCs w:val="24"/>
        </w:rPr>
        <w:t>up with existing prospects regularly</w:t>
      </w:r>
      <w:r w:rsidR="00B431F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F342771" w14:textId="65CE157E" w:rsidR="00D23E1E" w:rsidRPr="00D23E1E" w:rsidRDefault="00D23E1E" w:rsidP="00D23E1E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3E1E">
        <w:rPr>
          <w:rFonts w:ascii="Times New Roman" w:eastAsia="Times New Roman" w:hAnsi="Times New Roman" w:cs="Times New Roman"/>
          <w:sz w:val="24"/>
          <w:szCs w:val="24"/>
        </w:rPr>
        <w:t>Proactively contact leads – existing buy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E1E">
        <w:rPr>
          <w:rFonts w:ascii="Times New Roman" w:eastAsia="Times New Roman" w:hAnsi="Times New Roman" w:cs="Times New Roman"/>
          <w:sz w:val="24"/>
          <w:szCs w:val="24"/>
        </w:rPr>
        <w:t>to repurchase, potential buyers that have no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</w:t>
      </w:r>
      <w:r w:rsidRPr="00D23E1E">
        <w:rPr>
          <w:rFonts w:ascii="Times New Roman" w:eastAsia="Times New Roman" w:hAnsi="Times New Roman" w:cs="Times New Roman"/>
          <w:sz w:val="24"/>
          <w:szCs w:val="24"/>
        </w:rPr>
        <w:t xml:space="preserve">esponded or paid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Pr="00D23E1E">
        <w:rPr>
          <w:rFonts w:ascii="Times New Roman" w:eastAsia="Times New Roman" w:hAnsi="Times New Roman" w:cs="Times New Roman"/>
          <w:sz w:val="24"/>
          <w:szCs w:val="24"/>
        </w:rPr>
        <w:t xml:space="preserve">estimate, and many other methods to increase sales </w:t>
      </w:r>
    </w:p>
    <w:p w14:paraId="6EDA026C" w14:textId="13E693B5" w:rsidR="009F79B4" w:rsidRDefault="009F79B4" w:rsidP="009F79B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Maintain an active prospect list and professionally correspond with clients or potential cli</w:t>
      </w:r>
      <w:r w:rsidR="00041269">
        <w:rPr>
          <w:rFonts w:ascii="Times New Roman" w:eastAsia="Times New Roman" w:hAnsi="Times New Roman" w:cs="Times New Roman"/>
          <w:sz w:val="24"/>
          <w:szCs w:val="24"/>
        </w:rPr>
        <w:t>ents to identify their purchasing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 needs and to build long-term relationships</w:t>
      </w:r>
      <w:r w:rsidR="000412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C9BEA69" w14:textId="4A7F4717" w:rsidR="00041269" w:rsidRDefault="00041269" w:rsidP="009F79B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estimates and invoices, as well as prepare shipping documentation</w:t>
      </w:r>
      <w:r w:rsidR="00C11DFB">
        <w:rPr>
          <w:rFonts w:ascii="Times New Roman" w:eastAsia="Times New Roman" w:hAnsi="Times New Roman" w:cs="Times New Roman"/>
          <w:sz w:val="24"/>
          <w:szCs w:val="24"/>
        </w:rPr>
        <w:t>; will be required to call UPS to resolve issues</w:t>
      </w:r>
    </w:p>
    <w:p w14:paraId="447C9DAE" w14:textId="77D95128" w:rsidR="00B431F1" w:rsidRPr="00B431F1" w:rsidRDefault="00B431F1" w:rsidP="00B431F1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n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ll of</w:t>
      </w:r>
      <w:proofErr w:type="gramEnd"/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 the alloca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11DFB">
        <w:rPr>
          <w:rFonts w:ascii="Times New Roman" w:eastAsia="Times New Roman" w:hAnsi="Times New Roman" w:cs="Times New Roman"/>
          <w:sz w:val="24"/>
          <w:szCs w:val="24"/>
        </w:rPr>
        <w:t>“Request for Quotations” to prospective buyers</w:t>
      </w:r>
    </w:p>
    <w:p w14:paraId="7BB9E663" w14:textId="77777777" w:rsidR="009F79B4" w:rsidRPr="00D23E1E" w:rsidRDefault="00B431F1" w:rsidP="00D23E1E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 sound shipping, packing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customs information to move clients to </w:t>
      </w:r>
      <w:proofErr w:type="gramStart"/>
      <w:r w:rsidR="00D23E1E">
        <w:rPr>
          <w:rFonts w:ascii="Times New Roman" w:eastAsia="Times New Roman" w:hAnsi="Times New Roman" w:cs="Times New Roman"/>
          <w:sz w:val="24"/>
          <w:szCs w:val="24"/>
        </w:rPr>
        <w:t>take action</w:t>
      </w:r>
      <w:proofErr w:type="gramEnd"/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5C85D6D" w14:textId="2BAC7179" w:rsidR="009F79B4" w:rsidRPr="00D23E1E" w:rsidRDefault="009F79B4" w:rsidP="00D23E1E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Serve customers quickly, accurately, efficiently, and confidentially. Takes a personal interest in each customer, </w:t>
      </w:r>
      <w:r w:rsidR="00741BEA">
        <w:rPr>
          <w:rFonts w:ascii="Times New Roman" w:eastAsia="Times New Roman" w:hAnsi="Times New Roman" w:cs="Times New Roman"/>
          <w:sz w:val="24"/>
          <w:szCs w:val="24"/>
        </w:rPr>
        <w:t>trying to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 xml:space="preserve"> establish </w:t>
      </w:r>
      <w:r w:rsidR="00741BEA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9F79B4">
        <w:rPr>
          <w:rFonts w:ascii="Times New Roman" w:eastAsia="Times New Roman" w:hAnsi="Times New Roman" w:cs="Times New Roman"/>
          <w:sz w:val="24"/>
          <w:szCs w:val="24"/>
        </w:rPr>
        <w:t>rappo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>rt and looking for ways to help them</w:t>
      </w:r>
      <w:r w:rsidR="00D23E1E" w:rsidRPr="00D23E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2B4E303" w14:textId="39B2B9C1" w:rsidR="009F79B4" w:rsidRDefault="009F79B4" w:rsidP="009F79B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Navigate multiple systems to professionally perform sale tasks by telephone/email with a high degree of accuracy and speed in a high-volume, fast-paced financial center environment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0759759" w14:textId="77777777" w:rsidR="00D23E1E" w:rsidRPr="009F79B4" w:rsidRDefault="00D23E1E" w:rsidP="009F79B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Actively participate in training activities, coaching sessions, and meetings</w:t>
      </w:r>
    </w:p>
    <w:p w14:paraId="7A3C0014" w14:textId="77777777" w:rsidR="009F79B4" w:rsidRDefault="009F79B4" w:rsidP="00872637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9F79B4">
        <w:rPr>
          <w:rFonts w:ascii="Tahoma" w:eastAsia="Times New Roman" w:hAnsi="Tahoma" w:cs="Tahoma"/>
          <w:sz w:val="24"/>
          <w:szCs w:val="24"/>
        </w:rPr>
        <w:t>﻿</w:t>
      </w:r>
    </w:p>
    <w:p w14:paraId="6ADBFBCB" w14:textId="77777777" w:rsidR="009F79B4" w:rsidRPr="009F79B4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5796C1" w14:textId="77777777" w:rsidR="00D8650B" w:rsidRPr="006712C5" w:rsidRDefault="009F79B4" w:rsidP="00D8650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712C5">
        <w:rPr>
          <w:rFonts w:ascii="Times New Roman" w:eastAsia="Times New Roman" w:hAnsi="Times New Roman" w:cs="Times New Roman"/>
          <w:b/>
          <w:bCs/>
          <w:sz w:val="28"/>
          <w:szCs w:val="28"/>
        </w:rPr>
        <w:t>What we offer:</w:t>
      </w:r>
    </w:p>
    <w:p w14:paraId="7F3F3543" w14:textId="451BA8CC" w:rsidR="00D8650B" w:rsidRDefault="00D8650B" w:rsidP="009F79B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etitive and unlimited monthly commission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6EB52A9" w14:textId="132FA29B" w:rsidR="009F79B4" w:rsidRDefault="00D8650B" w:rsidP="009F79B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Quarterly </w:t>
      </w:r>
      <w:r w:rsidR="009F79B4" w:rsidRPr="009F79B4">
        <w:rPr>
          <w:rFonts w:ascii="Times New Roman" w:eastAsia="Times New Roman" w:hAnsi="Times New Roman" w:cs="Times New Roman"/>
          <w:sz w:val="24"/>
          <w:szCs w:val="24"/>
        </w:rPr>
        <w:t>bonuses</w:t>
      </w:r>
      <w:r w:rsidR="00C11DFB">
        <w:rPr>
          <w:rFonts w:ascii="Times New Roman" w:eastAsia="Times New Roman" w:hAnsi="Times New Roman" w:cs="Times New Roman"/>
          <w:sz w:val="24"/>
          <w:szCs w:val="24"/>
        </w:rPr>
        <w:t xml:space="preserve"> in addition to the standard monthly commission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CCEF907" w14:textId="37FC4FD5" w:rsidR="00D8650B" w:rsidRDefault="00D8650B" w:rsidP="00D8650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ork from home or anywhere with 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stable Internet connection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B34875E" w14:textId="658F5F31" w:rsidR="00D8650B" w:rsidRDefault="00D8650B" w:rsidP="00D8650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lexibility in working hours </w:t>
      </w:r>
    </w:p>
    <w:p w14:paraId="1939E483" w14:textId="4843B936" w:rsidR="00D8650B" w:rsidRPr="00D8650B" w:rsidRDefault="00D8650B" w:rsidP="00D8650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dustry onboarding training program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D003461" w14:textId="4BB50A35" w:rsidR="009F79B4" w:rsidRPr="009F79B4" w:rsidRDefault="00D8650B" w:rsidP="009F79B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going Sales skills training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11DFB">
        <w:rPr>
          <w:rFonts w:ascii="Times New Roman" w:eastAsia="Times New Roman" w:hAnsi="Times New Roman" w:cs="Times New Roman"/>
          <w:sz w:val="24"/>
          <w:szCs w:val="24"/>
        </w:rPr>
        <w:t>as well as ability to gain industry experience in new digital marketing capabilities</w:t>
      </w:r>
    </w:p>
    <w:p w14:paraId="6BE64F51" w14:textId="77777777" w:rsidR="009F79B4" w:rsidRPr="009F79B4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ahoma" w:eastAsia="Times New Roman" w:hAnsi="Tahoma" w:cs="Tahoma"/>
          <w:sz w:val="24"/>
          <w:szCs w:val="24"/>
        </w:rPr>
        <w:t>﻿</w:t>
      </w:r>
    </w:p>
    <w:p w14:paraId="7D7DCDB5" w14:textId="77777777" w:rsidR="009F79B4" w:rsidRPr="009F79B4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ahoma" w:eastAsia="Times New Roman" w:hAnsi="Tahoma" w:cs="Tahoma"/>
          <w:sz w:val="24"/>
          <w:szCs w:val="24"/>
        </w:rPr>
        <w:t>﻿</w:t>
      </w:r>
    </w:p>
    <w:p w14:paraId="5E499F8C" w14:textId="77777777" w:rsidR="009F79B4" w:rsidRPr="009F79B4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We are an equal employer, and we welcome everyone matching the experience and skills to apply.</w:t>
      </w:r>
    </w:p>
    <w:p w14:paraId="497AB55F" w14:textId="77777777" w:rsidR="009F79B4" w:rsidRPr="009F79B4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ahoma" w:eastAsia="Times New Roman" w:hAnsi="Tahoma" w:cs="Tahoma"/>
          <w:sz w:val="24"/>
          <w:szCs w:val="24"/>
        </w:rPr>
        <w:t>﻿</w:t>
      </w:r>
    </w:p>
    <w:p w14:paraId="038CCC7D" w14:textId="53F57996" w:rsidR="00A90B17" w:rsidRDefault="009F79B4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79B4">
        <w:rPr>
          <w:rFonts w:ascii="Times New Roman" w:eastAsia="Times New Roman" w:hAnsi="Times New Roman" w:cs="Times New Roman"/>
          <w:sz w:val="24"/>
          <w:szCs w:val="24"/>
        </w:rPr>
        <w:t>*NOTE: Only the most suitable candidates will be contacted</w:t>
      </w:r>
      <w:r w:rsidR="00D23E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B464151" w14:textId="21448164" w:rsidR="001746B6" w:rsidRDefault="001746B6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1D5B9D" w14:textId="77777777" w:rsidR="001746B6" w:rsidRDefault="001746B6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6F3A16" w14:textId="7A1436C7" w:rsidR="001746B6" w:rsidRDefault="001746B6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8679DC" w14:textId="01832451" w:rsidR="001746B6" w:rsidRDefault="001746B6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A3AF4B" wp14:editId="62BBA6A9">
            <wp:extent cx="1323975" cy="7078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64" cy="72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41421" w14:textId="77777777" w:rsidR="00476DD6" w:rsidRDefault="00476DD6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14DA1F" w14:textId="3D38AA8F" w:rsidR="00476DD6" w:rsidRPr="00D23E1E" w:rsidRDefault="00476DD6" w:rsidP="009F79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ww.usabetterlifeventures.com</w:t>
      </w:r>
    </w:p>
    <w:sectPr w:rsidR="00476DD6" w:rsidRPr="00D23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1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IDFont+F5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D32C5"/>
    <w:multiLevelType w:val="multilevel"/>
    <w:tmpl w:val="F0E65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506385"/>
    <w:multiLevelType w:val="multilevel"/>
    <w:tmpl w:val="78B63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903D92"/>
    <w:multiLevelType w:val="multilevel"/>
    <w:tmpl w:val="9D4E3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D8B16FE"/>
    <w:multiLevelType w:val="hybridMultilevel"/>
    <w:tmpl w:val="91889608"/>
    <w:lvl w:ilvl="0" w:tplc="1FFA2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7639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D263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D25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B271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2AE7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40D0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081D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BE75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bS0sDCxMDA0NzFX0lEKTi0uzszPAykwqgUAyMeqPSwAAAA="/>
  </w:docVars>
  <w:rsids>
    <w:rsidRoot w:val="00A90B17"/>
    <w:rsid w:val="00041269"/>
    <w:rsid w:val="00166852"/>
    <w:rsid w:val="001746B6"/>
    <w:rsid w:val="00307FA4"/>
    <w:rsid w:val="0034761F"/>
    <w:rsid w:val="00476DD6"/>
    <w:rsid w:val="00524845"/>
    <w:rsid w:val="006712C5"/>
    <w:rsid w:val="00732ED8"/>
    <w:rsid w:val="00741BEA"/>
    <w:rsid w:val="00872637"/>
    <w:rsid w:val="0096578A"/>
    <w:rsid w:val="009F79B4"/>
    <w:rsid w:val="00A90B17"/>
    <w:rsid w:val="00B431F1"/>
    <w:rsid w:val="00C11DFB"/>
    <w:rsid w:val="00C2188A"/>
    <w:rsid w:val="00C74E3C"/>
    <w:rsid w:val="00D23E1E"/>
    <w:rsid w:val="00D86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B1A65"/>
  <w15:chartTrackingRefBased/>
  <w15:docId w15:val="{85A4F54C-9996-44F5-B8C3-D34E53B17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79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79B4"/>
    <w:rPr>
      <w:b/>
      <w:bCs/>
    </w:rPr>
  </w:style>
  <w:style w:type="paragraph" w:styleId="ListParagraph">
    <w:name w:val="List Paragraph"/>
    <w:basedOn w:val="Normal"/>
    <w:uiPriority w:val="34"/>
    <w:qFormat/>
    <w:rsid w:val="00D23E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71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Aleksandar Petkovski</cp:lastModifiedBy>
  <cp:revision>9</cp:revision>
  <dcterms:created xsi:type="dcterms:W3CDTF">2021-09-06T12:38:00Z</dcterms:created>
  <dcterms:modified xsi:type="dcterms:W3CDTF">2021-09-06T13:59:00Z</dcterms:modified>
</cp:coreProperties>
</file>